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7B81F" w14:textId="19CD6312" w:rsidR="00172586" w:rsidRDefault="00172586" w:rsidP="00B52B69">
      <w:pPr>
        <w:ind w:left="4962" w:hanging="5103"/>
      </w:pPr>
      <w:r>
        <w:t>VZOR</w:t>
      </w:r>
      <w:r w:rsidR="00B52B69" w:rsidRPr="00B52B69">
        <w:tab/>
      </w:r>
      <w:r w:rsidR="00B52B69" w:rsidRPr="00B52B69">
        <w:rPr>
          <w:b/>
        </w:rPr>
        <w:t>Príloha č</w:t>
      </w:r>
      <w:r w:rsidR="00B52B69">
        <w:rPr>
          <w:b/>
        </w:rPr>
        <w:t>. </w:t>
      </w:r>
      <w:r w:rsidR="00B52B69" w:rsidRPr="00B52B69">
        <w:rPr>
          <w:b/>
        </w:rPr>
        <w:t>2</w:t>
      </w:r>
      <w:r w:rsidR="00B52B69">
        <w:tab/>
      </w:r>
      <w:r w:rsidR="00B52B69">
        <w:br/>
      </w:r>
      <w:r w:rsidR="00B52B69" w:rsidRPr="00B52B69">
        <w:t>k</w:t>
      </w:r>
      <w:r w:rsidR="00B52B69">
        <w:t> </w:t>
      </w:r>
      <w:r w:rsidR="00B52B69" w:rsidRPr="00B52B69">
        <w:t>§ 15 ods</w:t>
      </w:r>
      <w:r w:rsidR="00B52B69">
        <w:t>. </w:t>
      </w:r>
      <w:r w:rsidR="00B52B69" w:rsidRPr="00B52B69">
        <w:t>8 Zásad Trnavskej univerzity v</w:t>
      </w:r>
      <w:r w:rsidR="00B52B69">
        <w:t> </w:t>
      </w:r>
      <w:r w:rsidR="00B52B69" w:rsidRPr="00B52B69">
        <w:t>Trnave o</w:t>
      </w:r>
      <w:r w:rsidR="00B52B69">
        <w:t> </w:t>
      </w:r>
      <w:r w:rsidR="00B52B69" w:rsidRPr="00B52B69">
        <w:t>postupe získavania vedecko</w:t>
      </w:r>
      <w:r w:rsidR="00B52B69">
        <w:softHyphen/>
      </w:r>
      <w:r w:rsidR="00B52B69">
        <w:noBreakHyphen/>
      </w:r>
      <w:r w:rsidR="00B52B69" w:rsidRPr="00B52B69">
        <w:t>pedagogických titulov alebo umelecko</w:t>
      </w:r>
      <w:r w:rsidR="00B52B69">
        <w:softHyphen/>
      </w:r>
      <w:r w:rsidR="00B52B69">
        <w:noBreakHyphen/>
      </w:r>
      <w:r w:rsidR="00B52B69" w:rsidRPr="00B52B69">
        <w:t>pedagogických titulov docent a</w:t>
      </w:r>
      <w:r w:rsidR="00B52B69">
        <w:t> </w:t>
      </w:r>
      <w:r w:rsidR="00B52B69" w:rsidRPr="00B52B69">
        <w:t>profesor</w:t>
      </w:r>
    </w:p>
    <w:p w14:paraId="2CFAE93B" w14:textId="77777777" w:rsidR="00B52B69" w:rsidRDefault="00B52B69" w:rsidP="0022701A">
      <w:pPr>
        <w:jc w:val="center"/>
        <w:rPr>
          <w:spacing w:val="20"/>
        </w:rPr>
      </w:pPr>
    </w:p>
    <w:p w14:paraId="0BFF5442" w14:textId="2A3777C7" w:rsidR="00172586" w:rsidRPr="0022701A" w:rsidRDefault="00172586" w:rsidP="0022701A">
      <w:pPr>
        <w:jc w:val="center"/>
        <w:rPr>
          <w:spacing w:val="20"/>
        </w:rPr>
      </w:pPr>
      <w:r w:rsidRPr="0022701A">
        <w:rPr>
          <w:spacing w:val="20"/>
        </w:rPr>
        <w:t>Cha</w:t>
      </w:r>
      <w:r w:rsidR="0022701A" w:rsidRPr="0022701A">
        <w:rPr>
          <w:spacing w:val="20"/>
        </w:rPr>
        <w:t>rakteristik</w:t>
      </w:r>
      <w:r w:rsidRPr="0022701A">
        <w:rPr>
          <w:spacing w:val="20"/>
        </w:rPr>
        <w:t>a</w:t>
      </w:r>
    </w:p>
    <w:p w14:paraId="5D501708" w14:textId="77777777" w:rsidR="00172586" w:rsidRDefault="00172586" w:rsidP="00172586"/>
    <w:p w14:paraId="64906A71" w14:textId="702FBF6A" w:rsidR="00172586" w:rsidRPr="007B5A77" w:rsidRDefault="00172586" w:rsidP="00172586">
      <w:pPr>
        <w:rPr>
          <w:b/>
        </w:rPr>
      </w:pPr>
      <w:r w:rsidRPr="007B5A77">
        <w:t>PhDr. Ján Novák, CSc.</w:t>
      </w:r>
      <w:r w:rsidRPr="007B5A77">
        <w:rPr>
          <w:b/>
        </w:rPr>
        <w:t xml:space="preserve"> </w:t>
      </w:r>
      <w:r w:rsidRPr="007B5A77">
        <w:t xml:space="preserve">s vymenovaním za </w:t>
      </w:r>
      <w:r w:rsidR="00B52B69" w:rsidRPr="00B52B69">
        <w:t>profesora v</w:t>
      </w:r>
      <w:r w:rsidR="00B52B69">
        <w:t> </w:t>
      </w:r>
      <w:r w:rsidR="00B52B69" w:rsidRPr="00B52B69">
        <w:t xml:space="preserve">študijnom </w:t>
      </w:r>
      <w:r w:rsidRPr="007B5A77">
        <w:t>odbore</w:t>
      </w:r>
      <w:r w:rsidRPr="007B5A77">
        <w:rPr>
          <w:b/>
        </w:rPr>
        <w:t xml:space="preserve"> </w:t>
      </w:r>
      <w:r w:rsidRPr="007B5A77">
        <w:t>2.1.2</w:t>
      </w:r>
      <w:r w:rsidR="00B52B69">
        <w:t>. </w:t>
      </w:r>
      <w:r w:rsidRPr="007B5A77">
        <w:t>systematická filozofia</w:t>
      </w:r>
    </w:p>
    <w:p w14:paraId="13505768" w14:textId="77777777" w:rsidR="00172586" w:rsidRDefault="00172586" w:rsidP="00172586"/>
    <w:p w14:paraId="0C35E8E8" w14:textId="77777777" w:rsidR="00172586" w:rsidRDefault="00172586" w:rsidP="00172586"/>
    <w:p w14:paraId="0B34C1A2" w14:textId="77777777" w:rsidR="00172586" w:rsidRDefault="00172586" w:rsidP="00172586">
      <w:pPr>
        <w:numPr>
          <w:ilvl w:val="0"/>
          <w:numId w:val="1"/>
        </w:numPr>
      </w:pPr>
      <w:r>
        <w:t>Meno a priezvisko, akademické tituly:</w:t>
      </w:r>
    </w:p>
    <w:p w14:paraId="01F523EB" w14:textId="77777777" w:rsidR="00172586" w:rsidRDefault="00172586" w:rsidP="00172586"/>
    <w:p w14:paraId="346FAD76" w14:textId="77777777" w:rsidR="00172586" w:rsidRDefault="00172586" w:rsidP="00172586">
      <w:pPr>
        <w:numPr>
          <w:ilvl w:val="0"/>
          <w:numId w:val="1"/>
        </w:numPr>
      </w:pPr>
      <w:r>
        <w:t>Dátum a miesto narodenia:</w:t>
      </w:r>
    </w:p>
    <w:p w14:paraId="3B5E5F76" w14:textId="77777777" w:rsidR="00172586" w:rsidRDefault="00172586" w:rsidP="00172586"/>
    <w:p w14:paraId="2E81094F" w14:textId="77777777" w:rsidR="00172586" w:rsidRDefault="00172586" w:rsidP="00172586">
      <w:pPr>
        <w:numPr>
          <w:ilvl w:val="0"/>
          <w:numId w:val="1"/>
        </w:numPr>
      </w:pPr>
      <w:r>
        <w:t>Adresa terajšieho pracoviska:</w:t>
      </w:r>
    </w:p>
    <w:p w14:paraId="274EF491" w14:textId="77777777" w:rsidR="00172586" w:rsidRDefault="00172586" w:rsidP="00172586"/>
    <w:p w14:paraId="1B09227D" w14:textId="77777777" w:rsidR="00172586" w:rsidRDefault="00172586" w:rsidP="00172586">
      <w:pPr>
        <w:numPr>
          <w:ilvl w:val="0"/>
          <w:numId w:val="1"/>
        </w:numPr>
      </w:pPr>
      <w:r>
        <w:t>Odbor v ktorom pracuje:</w:t>
      </w:r>
    </w:p>
    <w:p w14:paraId="487CD7A6" w14:textId="77777777" w:rsidR="00172586" w:rsidRDefault="00172586" w:rsidP="00172586"/>
    <w:p w14:paraId="7869C4A8" w14:textId="1D2BC2B3" w:rsidR="00172586" w:rsidRDefault="00172586" w:rsidP="00172586">
      <w:pPr>
        <w:numPr>
          <w:ilvl w:val="0"/>
          <w:numId w:val="1"/>
        </w:numPr>
      </w:pPr>
      <w:r>
        <w:t>Vzdelanie a pedagogicko</w:t>
      </w:r>
      <w:r w:rsidR="00B52B69">
        <w:softHyphen/>
      </w:r>
      <w:r w:rsidR="00B52B69">
        <w:noBreakHyphen/>
      </w:r>
      <w:r>
        <w:t>vedecká kvalifikácia:</w:t>
      </w:r>
    </w:p>
    <w:p w14:paraId="0CAA5A92" w14:textId="77777777" w:rsidR="00172586" w:rsidRDefault="00172586" w:rsidP="00172586"/>
    <w:p w14:paraId="7E613820" w14:textId="77777777" w:rsidR="00172586" w:rsidRDefault="00172586" w:rsidP="00172586">
      <w:pPr>
        <w:numPr>
          <w:ilvl w:val="0"/>
          <w:numId w:val="1"/>
        </w:numPr>
      </w:pPr>
      <w:r>
        <w:t>Extenzívne ukazovatele vedeckej produktivity:</w:t>
      </w:r>
    </w:p>
    <w:p w14:paraId="72B32074" w14:textId="77777777" w:rsidR="00172586" w:rsidRDefault="00172586" w:rsidP="00172586"/>
    <w:p w14:paraId="5CF0F3A8" w14:textId="77777777" w:rsidR="00172586" w:rsidRDefault="00172586" w:rsidP="00172586">
      <w:pPr>
        <w:numPr>
          <w:ilvl w:val="0"/>
          <w:numId w:val="2"/>
        </w:numPr>
      </w:pPr>
      <w:r>
        <w:t>Celkový počet vysokoškolských učebníc:</w:t>
      </w:r>
    </w:p>
    <w:p w14:paraId="22C05511" w14:textId="77777777" w:rsidR="00172586" w:rsidRDefault="00172586" w:rsidP="00172586">
      <w:pPr>
        <w:ind w:left="720"/>
      </w:pPr>
      <w:r>
        <w:t>z toho v zahraničí:</w:t>
      </w:r>
    </w:p>
    <w:p w14:paraId="478C2945" w14:textId="77777777" w:rsidR="00172586" w:rsidRDefault="00172586" w:rsidP="00172586">
      <w:pPr>
        <w:numPr>
          <w:ilvl w:val="0"/>
          <w:numId w:val="2"/>
        </w:numPr>
      </w:pPr>
      <w:r>
        <w:t>Celkový počet monografií:</w:t>
      </w:r>
    </w:p>
    <w:p w14:paraId="67180977" w14:textId="77777777" w:rsidR="00172586" w:rsidRDefault="00172586" w:rsidP="00172586">
      <w:pPr>
        <w:ind w:left="720"/>
      </w:pPr>
      <w:r>
        <w:t>z toho v</w:t>
      </w:r>
      <w:r w:rsidR="00B06FE6">
        <w:t> </w:t>
      </w:r>
      <w:r>
        <w:t>zahraničí:</w:t>
      </w:r>
    </w:p>
    <w:p w14:paraId="20300C6C" w14:textId="77777777" w:rsidR="00172586" w:rsidRDefault="00172586" w:rsidP="00172586">
      <w:pPr>
        <w:numPr>
          <w:ilvl w:val="0"/>
          <w:numId w:val="2"/>
        </w:numPr>
      </w:pPr>
      <w:r>
        <w:t>Celkový počet pôvodných vedeckých publikácií:</w:t>
      </w:r>
    </w:p>
    <w:p w14:paraId="6E595E2D" w14:textId="77777777" w:rsidR="00172586" w:rsidRDefault="00172586" w:rsidP="00172586">
      <w:pPr>
        <w:ind w:left="720"/>
      </w:pPr>
      <w:r>
        <w:t>z toho v zahraničných vedeckých časopisoch:</w:t>
      </w:r>
    </w:p>
    <w:p w14:paraId="757EE778" w14:textId="77777777" w:rsidR="00172586" w:rsidRDefault="00172586" w:rsidP="00172586">
      <w:pPr>
        <w:numPr>
          <w:ilvl w:val="0"/>
          <w:numId w:val="2"/>
        </w:numPr>
      </w:pPr>
      <w:r>
        <w:t>Celkový počet realizovaných patentov:</w:t>
      </w:r>
    </w:p>
    <w:p w14:paraId="2082E201" w14:textId="77777777" w:rsidR="00172586" w:rsidRDefault="00172586" w:rsidP="00172586">
      <w:pPr>
        <w:ind w:left="720"/>
      </w:pPr>
      <w:r>
        <w:t>z toho v zahraničí:</w:t>
      </w:r>
    </w:p>
    <w:p w14:paraId="5824FA22" w14:textId="77777777" w:rsidR="00172586" w:rsidRDefault="00172586" w:rsidP="00172586">
      <w:pPr>
        <w:numPr>
          <w:ilvl w:val="0"/>
          <w:numId w:val="2"/>
        </w:numPr>
      </w:pPr>
      <w:r>
        <w:t>Celkový počet citácií:</w:t>
      </w:r>
    </w:p>
    <w:p w14:paraId="1D9CC5EB" w14:textId="77777777" w:rsidR="00172586" w:rsidRDefault="00172586" w:rsidP="00172586">
      <w:pPr>
        <w:ind w:left="720"/>
      </w:pPr>
      <w:r>
        <w:t xml:space="preserve">z toho v zahraničných časopisoch a monografiách: </w:t>
      </w:r>
    </w:p>
    <w:p w14:paraId="22617A80" w14:textId="77777777" w:rsidR="00172586" w:rsidRDefault="00172586" w:rsidP="00172586">
      <w:pPr>
        <w:numPr>
          <w:ilvl w:val="0"/>
          <w:numId w:val="2"/>
        </w:numPr>
      </w:pPr>
      <w:r>
        <w:t>Iné ukazovatele typické pre posúdenie vedeckej produktivity:</w:t>
      </w:r>
    </w:p>
    <w:p w14:paraId="10A547D6" w14:textId="77777777" w:rsidR="00172586" w:rsidRDefault="00172586" w:rsidP="00172586"/>
    <w:p w14:paraId="2FC18D39" w14:textId="77777777" w:rsidR="00172586" w:rsidRDefault="00172586" w:rsidP="00172586">
      <w:pPr>
        <w:numPr>
          <w:ilvl w:val="0"/>
          <w:numId w:val="1"/>
        </w:numPr>
      </w:pPr>
      <w:r>
        <w:t>Prednášky na konferenciách v zahraničí:</w:t>
      </w:r>
    </w:p>
    <w:p w14:paraId="2F538B31" w14:textId="77777777" w:rsidR="00172586" w:rsidRDefault="00172586" w:rsidP="00172586">
      <w:pPr>
        <w:numPr>
          <w:ilvl w:val="0"/>
          <w:numId w:val="3"/>
        </w:numPr>
      </w:pPr>
      <w:r>
        <w:t>z toho publikovaných:</w:t>
      </w:r>
    </w:p>
    <w:p w14:paraId="330F9538" w14:textId="77777777" w:rsidR="00172586" w:rsidRPr="00B06FE6" w:rsidRDefault="00172586" w:rsidP="00B06FE6"/>
    <w:p w14:paraId="77DC4495" w14:textId="77777777" w:rsidR="00172586" w:rsidRDefault="00172586" w:rsidP="00172586">
      <w:pPr>
        <w:numPr>
          <w:ilvl w:val="0"/>
          <w:numId w:val="1"/>
        </w:numPr>
      </w:pPr>
      <w:r>
        <w:t>Prednášky na konferenciách v tuzemsku:</w:t>
      </w:r>
    </w:p>
    <w:p w14:paraId="583FEDA8" w14:textId="77777777" w:rsidR="00172586" w:rsidRDefault="00172586" w:rsidP="00172586">
      <w:pPr>
        <w:numPr>
          <w:ilvl w:val="0"/>
          <w:numId w:val="3"/>
        </w:numPr>
      </w:pPr>
      <w:r>
        <w:t>z toho publikovaných:</w:t>
      </w:r>
    </w:p>
    <w:p w14:paraId="278D24AB" w14:textId="77777777" w:rsidR="00172586" w:rsidRPr="00B06FE6" w:rsidRDefault="00172586" w:rsidP="00B06FE6"/>
    <w:p w14:paraId="6CC47767" w14:textId="4EDD4E05" w:rsidR="00172586" w:rsidRDefault="00172586" w:rsidP="00172586">
      <w:pPr>
        <w:numPr>
          <w:ilvl w:val="0"/>
          <w:numId w:val="1"/>
        </w:numPr>
      </w:pPr>
      <w:r>
        <w:t>Študijné a študijno</w:t>
      </w:r>
      <w:r w:rsidR="00B52B69">
        <w:softHyphen/>
      </w:r>
      <w:r w:rsidR="00B52B69">
        <w:noBreakHyphen/>
      </w:r>
      <w:r>
        <w:t>prednáškové pobyty v zahraničí:</w:t>
      </w:r>
    </w:p>
    <w:p w14:paraId="4825AEF7" w14:textId="77777777" w:rsidR="00172586" w:rsidRDefault="00172586" w:rsidP="00172586"/>
    <w:p w14:paraId="68B62001" w14:textId="77777777" w:rsidR="00172586" w:rsidRDefault="00172586" w:rsidP="00172586">
      <w:pPr>
        <w:numPr>
          <w:ilvl w:val="0"/>
          <w:numId w:val="1"/>
        </w:numPr>
      </w:pPr>
      <w:r>
        <w:t>Iné významné vedecké aktivity:</w:t>
      </w:r>
    </w:p>
    <w:p w14:paraId="2DF6C43F" w14:textId="77777777" w:rsidR="00172586" w:rsidRDefault="00172586" w:rsidP="00172586"/>
    <w:p w14:paraId="6ED35E5B" w14:textId="77777777" w:rsidR="00172586" w:rsidRDefault="00172586" w:rsidP="00172586">
      <w:pPr>
        <w:numPr>
          <w:ilvl w:val="0"/>
          <w:numId w:val="4"/>
        </w:numPr>
      </w:pPr>
      <w:r>
        <w:t>Členstvo vo vedeckých radách</w:t>
      </w:r>
    </w:p>
    <w:p w14:paraId="3DD7AF1D" w14:textId="77777777" w:rsidR="00172586" w:rsidRDefault="00172586" w:rsidP="00172586">
      <w:pPr>
        <w:numPr>
          <w:ilvl w:val="0"/>
          <w:numId w:val="4"/>
        </w:numPr>
      </w:pPr>
      <w:r>
        <w:lastRenderedPageBreak/>
        <w:t>Účasť</w:t>
      </w:r>
      <w:r w:rsidR="00B06FE6">
        <w:t xml:space="preserve"> </w:t>
      </w:r>
      <w:r>
        <w:t>v habilitačnom a vymenúvacom konaní</w:t>
      </w:r>
    </w:p>
    <w:p w14:paraId="1665AE4D" w14:textId="77777777" w:rsidR="00172586" w:rsidRDefault="00172586" w:rsidP="00172586">
      <w:pPr>
        <w:numPr>
          <w:ilvl w:val="0"/>
          <w:numId w:val="4"/>
        </w:numPr>
      </w:pPr>
      <w:r>
        <w:t>Účasť v rigoróznom a doktorandskom konaní</w:t>
      </w:r>
    </w:p>
    <w:p w14:paraId="55DC6D61" w14:textId="77777777" w:rsidR="00172586" w:rsidRDefault="00172586" w:rsidP="00172586">
      <w:pPr>
        <w:numPr>
          <w:ilvl w:val="0"/>
          <w:numId w:val="4"/>
        </w:numPr>
      </w:pPr>
      <w:r>
        <w:t>Členstvo v redakčných radách</w:t>
      </w:r>
    </w:p>
    <w:p w14:paraId="045CFEEE" w14:textId="77777777" w:rsidR="00172586" w:rsidRDefault="00172586" w:rsidP="00172586">
      <w:pPr>
        <w:numPr>
          <w:ilvl w:val="0"/>
          <w:numId w:val="4"/>
        </w:numPr>
      </w:pPr>
      <w:r>
        <w:t>Členstvo v záujmových organizáciách</w:t>
      </w:r>
    </w:p>
    <w:p w14:paraId="7EAC9805" w14:textId="77777777" w:rsidR="00172586" w:rsidRDefault="00172586" w:rsidP="00172586">
      <w:pPr>
        <w:numPr>
          <w:ilvl w:val="0"/>
          <w:numId w:val="4"/>
        </w:numPr>
      </w:pPr>
      <w:r>
        <w:t>Organizácia vedeckej činnosti</w:t>
      </w:r>
    </w:p>
    <w:p w14:paraId="3E50F46C" w14:textId="77777777" w:rsidR="00172586" w:rsidRDefault="00172586" w:rsidP="00172586">
      <w:pPr>
        <w:numPr>
          <w:ilvl w:val="0"/>
          <w:numId w:val="4"/>
        </w:numPr>
      </w:pPr>
      <w:r>
        <w:t>Študentské mobility</w:t>
      </w:r>
    </w:p>
    <w:p w14:paraId="42BDAFC5" w14:textId="77777777" w:rsidR="00172586" w:rsidRDefault="00172586" w:rsidP="00172586">
      <w:pPr>
        <w:numPr>
          <w:ilvl w:val="0"/>
          <w:numId w:val="4"/>
        </w:numPr>
      </w:pPr>
      <w:r>
        <w:t>Akademické funkcie</w:t>
      </w:r>
    </w:p>
    <w:p w14:paraId="020CFEEC" w14:textId="77777777" w:rsidR="00172586" w:rsidRDefault="00172586" w:rsidP="00172586">
      <w:pPr>
        <w:numPr>
          <w:ilvl w:val="0"/>
          <w:numId w:val="4"/>
        </w:numPr>
      </w:pPr>
      <w:r>
        <w:t>Ocenenia a vyznamenania</w:t>
      </w:r>
    </w:p>
    <w:p w14:paraId="479C5BDB" w14:textId="77777777" w:rsidR="00172586" w:rsidRDefault="00172586" w:rsidP="00172586"/>
    <w:p w14:paraId="547CBC46" w14:textId="77777777" w:rsidR="00172586" w:rsidRDefault="00172586" w:rsidP="00172586"/>
    <w:p w14:paraId="504FA07F" w14:textId="07B40BD2" w:rsidR="00172586" w:rsidRDefault="00B06FE6" w:rsidP="00B06FE6">
      <w:pPr>
        <w:tabs>
          <w:tab w:val="left" w:pos="6379"/>
        </w:tabs>
      </w:pPr>
      <w:r>
        <w:tab/>
        <w:t>dekan fakulty</w:t>
      </w:r>
      <w:r w:rsidR="00B52B69">
        <w:tab/>
      </w:r>
      <w:r w:rsidR="00B52B69">
        <w:br/>
      </w:r>
      <w:r w:rsidR="00B52B69">
        <w:tab/>
      </w:r>
      <w:r w:rsidR="00B52B69" w:rsidRPr="00B52B69">
        <w:t>(meno a</w:t>
      </w:r>
      <w:r w:rsidR="00B52B69">
        <w:t> </w:t>
      </w:r>
      <w:r w:rsidR="00B52B69" w:rsidRPr="00B52B69">
        <w:t>podpis)</w:t>
      </w:r>
    </w:p>
    <w:p w14:paraId="19CD0487" w14:textId="77777777" w:rsidR="00172586" w:rsidRDefault="00172586" w:rsidP="00172586"/>
    <w:p w14:paraId="69336118" w14:textId="77777777" w:rsidR="00172586" w:rsidRDefault="00172586" w:rsidP="00172586">
      <w:r>
        <w:t>Trnava, dátum</w:t>
      </w:r>
    </w:p>
    <w:p w14:paraId="7320BC71" w14:textId="77777777" w:rsidR="001B0FC6" w:rsidRDefault="001B0FC6"/>
    <w:sectPr w:rsidR="001B0F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C499B"/>
    <w:multiLevelType w:val="singleLevel"/>
    <w:tmpl w:val="0CCC3D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 w15:restartNumberingAfterBreak="0">
    <w:nsid w:val="2BCD047B"/>
    <w:multiLevelType w:val="singleLevel"/>
    <w:tmpl w:val="2DD0CA60"/>
    <w:lvl w:ilvl="0">
      <w:start w:val="1"/>
      <w:numFmt w:val="lowerLetter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</w:abstractNum>
  <w:abstractNum w:abstractNumId="2" w15:restartNumberingAfterBreak="0">
    <w:nsid w:val="58754032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7E1A0BA7"/>
    <w:multiLevelType w:val="singleLevel"/>
    <w:tmpl w:val="22BE2098"/>
    <w:lvl w:ilvl="0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K1NDAyNjIwNTBQ0lEKTi0uzszPAykwrAUA9IN1aCwAAAA="/>
  </w:docVars>
  <w:rsids>
    <w:rsidRoot w:val="00172586"/>
    <w:rsid w:val="00172586"/>
    <w:rsid w:val="001B0FC6"/>
    <w:rsid w:val="0022701A"/>
    <w:rsid w:val="00B06FE6"/>
    <w:rsid w:val="00B52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1B1C7F"/>
  <w15:docId w15:val="{9B5F8345-14DC-4BC3-9F53-DC8336847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22701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Horváth Roman</cp:lastModifiedBy>
  <cp:revision>4</cp:revision>
  <dcterms:created xsi:type="dcterms:W3CDTF">2013-11-13T12:29:00Z</dcterms:created>
  <dcterms:modified xsi:type="dcterms:W3CDTF">2021-09-29T12:40:00Z</dcterms:modified>
</cp:coreProperties>
</file>